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E8EE83" w14:textId="6EC8D633" w:rsidR="00B40CA5" w:rsidRPr="004C61F3" w:rsidRDefault="00F96BC8" w:rsidP="00B40CA5">
      <w:pPr>
        <w:jc w:val="right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4C61F3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ПРИЛОГ </w:t>
      </w:r>
      <w:r w:rsidR="00B40CA5" w:rsidRPr="004C61F3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744D39">
        <w:rPr>
          <w:rFonts w:ascii="Times New Roman" w:hAnsi="Times New Roman" w:cs="Times New Roman"/>
          <w:b/>
          <w:sz w:val="24"/>
          <w:szCs w:val="24"/>
          <w:lang w:val="sr-Cyrl-RS"/>
        </w:rPr>
        <w:t>2</w:t>
      </w:r>
      <w:r w:rsidR="00B40CA5" w:rsidRPr="004C61F3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</w:p>
    <w:p w14:paraId="3CC81FED" w14:textId="77777777" w:rsidR="0023182C" w:rsidRPr="007D33FF" w:rsidRDefault="0023182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FEF3DC6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7693A7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49DB994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33988" w14:textId="71E54B5D" w:rsidR="00364243" w:rsidRPr="007D33FF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D33FF">
        <w:rPr>
          <w:rFonts w:ascii="Times New Roman" w:hAnsi="Times New Roman" w:cs="Times New Roman"/>
          <w:b/>
          <w:sz w:val="24"/>
          <w:szCs w:val="24"/>
          <w:lang w:val="sr-Cyrl-RS"/>
        </w:rPr>
        <w:t>ИЗЈАВА</w:t>
      </w:r>
    </w:p>
    <w:p w14:paraId="4DC2CDA1" w14:textId="77777777" w:rsidR="00364243" w:rsidRPr="007D33FF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bookmarkStart w:id="0" w:name="_GoBack"/>
      <w:bookmarkEnd w:id="0"/>
    </w:p>
    <w:p w14:paraId="45576E4F" w14:textId="77777777" w:rsidR="00364243" w:rsidRPr="007D33FF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7D33FF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D33FF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7D33FF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7D33FF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7D33FF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7777777" w:rsidR="00364243" w:rsidRPr="007D33FF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D33FF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,</w:t>
      </w:r>
    </w:p>
    <w:p w14:paraId="0C57E70B" w14:textId="77777777" w:rsidR="00364243" w:rsidRPr="007D33FF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7D33FF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4BF238CC" w:rsidR="00364243" w:rsidRPr="007D33FF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D33FF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позиву за учешће привредних субјеката у спровођењу мера енергетске </w:t>
      </w:r>
      <w:r w:rsidR="00E017E3" w:rsidRPr="007D33FF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7D33FF">
        <w:rPr>
          <w:rFonts w:ascii="Times New Roman" w:hAnsi="Times New Roman" w:cs="Times New Roman"/>
          <w:sz w:val="24"/>
          <w:szCs w:val="24"/>
          <w:lang w:val="sr-Cyrl-RS"/>
        </w:rPr>
        <w:t xml:space="preserve"> у домаћинствима на територији општине </w:t>
      </w:r>
      <w:r w:rsidR="00786125">
        <w:rPr>
          <w:rFonts w:ascii="Times New Roman" w:hAnsi="Times New Roman" w:cs="Times New Roman"/>
          <w:sz w:val="24"/>
          <w:szCs w:val="24"/>
          <w:lang w:val="sr-Cyrl-RS"/>
        </w:rPr>
        <w:t>Врњачка Бања</w:t>
      </w:r>
      <w:r w:rsidRPr="007D33FF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7D33FF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7D33FF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7D33FF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77777777" w:rsidR="00364243" w:rsidRPr="007D33FF" w:rsidRDefault="00364243" w:rsidP="003958FC">
      <w:pPr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D33FF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,</w:t>
      </w:r>
    </w:p>
    <w:p w14:paraId="61A2411C" w14:textId="77777777" w:rsidR="00364243" w:rsidRPr="007D33FF" w:rsidRDefault="00364243" w:rsidP="003958FC">
      <w:pPr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D33FF">
        <w:rPr>
          <w:rFonts w:ascii="Times New Roman" w:hAnsi="Times New Roman" w:cs="Times New Roman"/>
          <w:sz w:val="24"/>
          <w:szCs w:val="24"/>
          <w:lang w:val="sr-Cyrl-RS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14:paraId="28A8BCCB" w14:textId="77777777" w:rsidR="00364243" w:rsidRPr="007D33FF" w:rsidRDefault="00364243" w:rsidP="003958FC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7D33FF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7D33FF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7D33FF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7D33FF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7D33FF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7D33FF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7D33FF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7D33FF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C5F879E" w14:textId="77777777" w:rsidR="00364243" w:rsidRPr="007D33FF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7D33FF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AE9644" w14:textId="77777777" w:rsidR="00364243" w:rsidRPr="007D33FF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D33FF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 ____________, </w:t>
      </w:r>
    </w:p>
    <w:p w14:paraId="6DC7786E" w14:textId="77777777" w:rsidR="00364243" w:rsidRPr="007D33FF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7D33FF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7D33FF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7D33FF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7D33FF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D33FF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D33FF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D33FF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7D33FF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7D33FF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7D33FF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7D33FF" w:rsidRDefault="00364243" w:rsidP="00364243">
      <w:pPr>
        <w:rPr>
          <w:rFonts w:ascii="Times New Roman" w:hAnsi="Times New Roman" w:cs="Times New Roman"/>
          <w:sz w:val="24"/>
          <w:szCs w:val="24"/>
        </w:rPr>
      </w:pPr>
    </w:p>
    <w:p w14:paraId="502127DD" w14:textId="3CEBCC73" w:rsidR="00364243" w:rsidRPr="00B40CA5" w:rsidRDefault="00364243" w:rsidP="00B40CA5">
      <w:pPr>
        <w:rPr>
          <w:rFonts w:ascii="Times New Roman" w:hAnsi="Times New Roman" w:cs="Times New Roman"/>
          <w:sz w:val="24"/>
          <w:szCs w:val="24"/>
          <w:lang w:val="sr-Latn-RS"/>
        </w:rPr>
      </w:pPr>
    </w:p>
    <w:sectPr w:rsidR="00364243" w:rsidRPr="00B40C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4A520C0" w15:done="0"/>
  <w15:commentEx w15:paraId="021A5ABD" w15:done="0"/>
  <w15:commentEx w15:paraId="0F3563BF" w15:done="0"/>
  <w15:commentEx w15:paraId="12CE5972" w15:done="0"/>
  <w15:commentEx w15:paraId="1374C5E5" w15:done="0"/>
  <w15:commentEx w15:paraId="2B276B1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FE9D0A" w14:textId="77777777" w:rsidR="002B38A8" w:rsidRDefault="002B38A8" w:rsidP="008A6F6C">
      <w:pPr>
        <w:spacing w:after="0" w:line="240" w:lineRule="auto"/>
      </w:pPr>
      <w:r>
        <w:separator/>
      </w:r>
    </w:p>
  </w:endnote>
  <w:endnote w:type="continuationSeparator" w:id="0">
    <w:p w14:paraId="5ECB4B3E" w14:textId="77777777" w:rsidR="002B38A8" w:rsidRDefault="002B38A8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631BCA" w14:textId="77777777" w:rsidR="002B38A8" w:rsidRDefault="002B38A8" w:rsidP="008A6F6C">
      <w:pPr>
        <w:spacing w:after="0" w:line="240" w:lineRule="auto"/>
      </w:pPr>
      <w:r>
        <w:separator/>
      </w:r>
    </w:p>
  </w:footnote>
  <w:footnote w:type="continuationSeparator" w:id="0">
    <w:p w14:paraId="741B86BD" w14:textId="77777777" w:rsidR="002B38A8" w:rsidRDefault="002B38A8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FA4696B"/>
    <w:multiLevelType w:val="hybridMultilevel"/>
    <w:tmpl w:val="EE304AA4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6B269F"/>
    <w:multiLevelType w:val="hybridMultilevel"/>
    <w:tmpl w:val="9A64901A"/>
    <w:lvl w:ilvl="0" w:tplc="C798A4DA">
      <w:numFmt w:val="bullet"/>
      <w:lvlText w:val="−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96F1F99"/>
    <w:multiLevelType w:val="hybridMultilevel"/>
    <w:tmpl w:val="81924BF4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FE71C7"/>
    <w:multiLevelType w:val="hybridMultilevel"/>
    <w:tmpl w:val="AF7E213E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C798A4DA">
      <w:numFmt w:val="bullet"/>
      <w:lvlText w:val="−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E8A3786"/>
    <w:multiLevelType w:val="hybridMultilevel"/>
    <w:tmpl w:val="87A42B6A"/>
    <w:lvl w:ilvl="0" w:tplc="876242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5"/>
  </w:num>
  <w:num w:numId="4">
    <w:abstractNumId w:val="11"/>
  </w:num>
  <w:num w:numId="5">
    <w:abstractNumId w:val="7"/>
  </w:num>
  <w:num w:numId="6">
    <w:abstractNumId w:val="1"/>
  </w:num>
  <w:num w:numId="7">
    <w:abstractNumId w:val="8"/>
  </w:num>
  <w:num w:numId="8">
    <w:abstractNumId w:val="4"/>
  </w:num>
  <w:num w:numId="9">
    <w:abstractNumId w:val="0"/>
  </w:num>
  <w:num w:numId="10">
    <w:abstractNumId w:val="6"/>
  </w:num>
  <w:num w:numId="11">
    <w:abstractNumId w:val="3"/>
  </w:num>
  <w:num w:numId="12">
    <w:abstractNumId w:val="2"/>
  </w:num>
  <w:num w:numId="13">
    <w:abstractNumId w:val="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12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Марија Кубурић">
    <w15:presenceInfo w15:providerId="None" w15:userId="Марија Кубурић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AUAl6xDAywAAAA="/>
  </w:docVars>
  <w:rsids>
    <w:rsidRoot w:val="007A73B2"/>
    <w:rsid w:val="0000446F"/>
    <w:rsid w:val="00023DD5"/>
    <w:rsid w:val="000410D1"/>
    <w:rsid w:val="0009375D"/>
    <w:rsid w:val="000C3FDD"/>
    <w:rsid w:val="000D7E2A"/>
    <w:rsid w:val="000E1196"/>
    <w:rsid w:val="001134A7"/>
    <w:rsid w:val="001178F4"/>
    <w:rsid w:val="001331F8"/>
    <w:rsid w:val="00133761"/>
    <w:rsid w:val="001632A5"/>
    <w:rsid w:val="001703EB"/>
    <w:rsid w:val="0018368E"/>
    <w:rsid w:val="001B70DB"/>
    <w:rsid w:val="001C0F29"/>
    <w:rsid w:val="001C4675"/>
    <w:rsid w:val="001D0A6A"/>
    <w:rsid w:val="001D1F12"/>
    <w:rsid w:val="001F62ED"/>
    <w:rsid w:val="001F7FED"/>
    <w:rsid w:val="00205D42"/>
    <w:rsid w:val="002112BE"/>
    <w:rsid w:val="002114DB"/>
    <w:rsid w:val="0023182C"/>
    <w:rsid w:val="002408F2"/>
    <w:rsid w:val="0024474C"/>
    <w:rsid w:val="00247242"/>
    <w:rsid w:val="002551D0"/>
    <w:rsid w:val="00266262"/>
    <w:rsid w:val="00285224"/>
    <w:rsid w:val="002B20A2"/>
    <w:rsid w:val="002B261C"/>
    <w:rsid w:val="002B38A8"/>
    <w:rsid w:val="002C34D6"/>
    <w:rsid w:val="002F2CD4"/>
    <w:rsid w:val="002F33E9"/>
    <w:rsid w:val="002F5FA0"/>
    <w:rsid w:val="00300EE4"/>
    <w:rsid w:val="00302EC2"/>
    <w:rsid w:val="00305CE1"/>
    <w:rsid w:val="00314207"/>
    <w:rsid w:val="00320D05"/>
    <w:rsid w:val="00354E21"/>
    <w:rsid w:val="00361779"/>
    <w:rsid w:val="00363869"/>
    <w:rsid w:val="00364243"/>
    <w:rsid w:val="003716E7"/>
    <w:rsid w:val="003734C4"/>
    <w:rsid w:val="003756FA"/>
    <w:rsid w:val="00377BB9"/>
    <w:rsid w:val="00392223"/>
    <w:rsid w:val="00392B09"/>
    <w:rsid w:val="003958FC"/>
    <w:rsid w:val="00395B7B"/>
    <w:rsid w:val="00395F89"/>
    <w:rsid w:val="003A16A7"/>
    <w:rsid w:val="003B6C07"/>
    <w:rsid w:val="003D156A"/>
    <w:rsid w:val="003F42B5"/>
    <w:rsid w:val="003F4EDA"/>
    <w:rsid w:val="00412941"/>
    <w:rsid w:val="00412C65"/>
    <w:rsid w:val="004377C0"/>
    <w:rsid w:val="00437A85"/>
    <w:rsid w:val="00452549"/>
    <w:rsid w:val="004551AE"/>
    <w:rsid w:val="004558C3"/>
    <w:rsid w:val="00485371"/>
    <w:rsid w:val="00486979"/>
    <w:rsid w:val="004B3604"/>
    <w:rsid w:val="004B5A70"/>
    <w:rsid w:val="004B75AB"/>
    <w:rsid w:val="004C61F3"/>
    <w:rsid w:val="004E58C0"/>
    <w:rsid w:val="00513019"/>
    <w:rsid w:val="005267EC"/>
    <w:rsid w:val="00541CBD"/>
    <w:rsid w:val="0055220F"/>
    <w:rsid w:val="005544E7"/>
    <w:rsid w:val="0056283D"/>
    <w:rsid w:val="0056740E"/>
    <w:rsid w:val="0057038C"/>
    <w:rsid w:val="005736D7"/>
    <w:rsid w:val="00575D4C"/>
    <w:rsid w:val="005902C6"/>
    <w:rsid w:val="005A1365"/>
    <w:rsid w:val="005D4CA4"/>
    <w:rsid w:val="005D4CC6"/>
    <w:rsid w:val="005D7D93"/>
    <w:rsid w:val="005F4071"/>
    <w:rsid w:val="005F7566"/>
    <w:rsid w:val="005F7990"/>
    <w:rsid w:val="00604BC5"/>
    <w:rsid w:val="0060772A"/>
    <w:rsid w:val="00610222"/>
    <w:rsid w:val="00625B8B"/>
    <w:rsid w:val="00655160"/>
    <w:rsid w:val="00667439"/>
    <w:rsid w:val="00675EE8"/>
    <w:rsid w:val="00687EB5"/>
    <w:rsid w:val="006A536C"/>
    <w:rsid w:val="006F147C"/>
    <w:rsid w:val="0070730F"/>
    <w:rsid w:val="00725B12"/>
    <w:rsid w:val="007413B2"/>
    <w:rsid w:val="00744D39"/>
    <w:rsid w:val="00746FA6"/>
    <w:rsid w:val="0075050A"/>
    <w:rsid w:val="007515B4"/>
    <w:rsid w:val="00752898"/>
    <w:rsid w:val="007567D2"/>
    <w:rsid w:val="00761407"/>
    <w:rsid w:val="00774066"/>
    <w:rsid w:val="00776242"/>
    <w:rsid w:val="007777FA"/>
    <w:rsid w:val="0078042A"/>
    <w:rsid w:val="00783021"/>
    <w:rsid w:val="0078387C"/>
    <w:rsid w:val="00785082"/>
    <w:rsid w:val="00786125"/>
    <w:rsid w:val="007A00AB"/>
    <w:rsid w:val="007A73B2"/>
    <w:rsid w:val="007B1AC5"/>
    <w:rsid w:val="007B3D3D"/>
    <w:rsid w:val="007D33FF"/>
    <w:rsid w:val="007D5DBE"/>
    <w:rsid w:val="007E3DDF"/>
    <w:rsid w:val="007E4D50"/>
    <w:rsid w:val="007F2C93"/>
    <w:rsid w:val="00814B8C"/>
    <w:rsid w:val="00815779"/>
    <w:rsid w:val="00836C30"/>
    <w:rsid w:val="0086005E"/>
    <w:rsid w:val="00862072"/>
    <w:rsid w:val="008621C7"/>
    <w:rsid w:val="008638F3"/>
    <w:rsid w:val="008651DC"/>
    <w:rsid w:val="00872908"/>
    <w:rsid w:val="00877B78"/>
    <w:rsid w:val="008823C7"/>
    <w:rsid w:val="00885A2A"/>
    <w:rsid w:val="00890CD3"/>
    <w:rsid w:val="008931D9"/>
    <w:rsid w:val="008A13A9"/>
    <w:rsid w:val="008A6F6C"/>
    <w:rsid w:val="00903722"/>
    <w:rsid w:val="0090597B"/>
    <w:rsid w:val="00915846"/>
    <w:rsid w:val="00923060"/>
    <w:rsid w:val="00931866"/>
    <w:rsid w:val="009318D0"/>
    <w:rsid w:val="00946562"/>
    <w:rsid w:val="009541C6"/>
    <w:rsid w:val="00957991"/>
    <w:rsid w:val="0096628B"/>
    <w:rsid w:val="009723DC"/>
    <w:rsid w:val="00987936"/>
    <w:rsid w:val="00993BE3"/>
    <w:rsid w:val="0099795D"/>
    <w:rsid w:val="009A146A"/>
    <w:rsid w:val="009A224A"/>
    <w:rsid w:val="009A6952"/>
    <w:rsid w:val="009C3FE8"/>
    <w:rsid w:val="009D59B1"/>
    <w:rsid w:val="009D72F7"/>
    <w:rsid w:val="009F0301"/>
    <w:rsid w:val="009F0EF8"/>
    <w:rsid w:val="00A00729"/>
    <w:rsid w:val="00A20325"/>
    <w:rsid w:val="00A23CAD"/>
    <w:rsid w:val="00A35B3D"/>
    <w:rsid w:val="00A81DEC"/>
    <w:rsid w:val="00A87E17"/>
    <w:rsid w:val="00A90A3B"/>
    <w:rsid w:val="00AB09E7"/>
    <w:rsid w:val="00AC248C"/>
    <w:rsid w:val="00AC5F6D"/>
    <w:rsid w:val="00AF3786"/>
    <w:rsid w:val="00B018A2"/>
    <w:rsid w:val="00B2155A"/>
    <w:rsid w:val="00B40CA5"/>
    <w:rsid w:val="00B4147D"/>
    <w:rsid w:val="00B41A15"/>
    <w:rsid w:val="00B44BBF"/>
    <w:rsid w:val="00B51F32"/>
    <w:rsid w:val="00B54C6F"/>
    <w:rsid w:val="00B66104"/>
    <w:rsid w:val="00B84A96"/>
    <w:rsid w:val="00B97152"/>
    <w:rsid w:val="00BA2DCE"/>
    <w:rsid w:val="00BA5401"/>
    <w:rsid w:val="00BB45E4"/>
    <w:rsid w:val="00BC4B13"/>
    <w:rsid w:val="00BC6760"/>
    <w:rsid w:val="00BC6CAC"/>
    <w:rsid w:val="00BC7C96"/>
    <w:rsid w:val="00BD6FB4"/>
    <w:rsid w:val="00BE446D"/>
    <w:rsid w:val="00C1008C"/>
    <w:rsid w:val="00C119E3"/>
    <w:rsid w:val="00C25A33"/>
    <w:rsid w:val="00C27EA6"/>
    <w:rsid w:val="00C4289A"/>
    <w:rsid w:val="00C677C2"/>
    <w:rsid w:val="00C87F2B"/>
    <w:rsid w:val="00C925D6"/>
    <w:rsid w:val="00C940BD"/>
    <w:rsid w:val="00C95281"/>
    <w:rsid w:val="00CB4E92"/>
    <w:rsid w:val="00CB511E"/>
    <w:rsid w:val="00CC3BB3"/>
    <w:rsid w:val="00CE321C"/>
    <w:rsid w:val="00CF1607"/>
    <w:rsid w:val="00CF5D43"/>
    <w:rsid w:val="00D0233C"/>
    <w:rsid w:val="00D051E1"/>
    <w:rsid w:val="00D077D2"/>
    <w:rsid w:val="00D12924"/>
    <w:rsid w:val="00D170C3"/>
    <w:rsid w:val="00D221A2"/>
    <w:rsid w:val="00D2630E"/>
    <w:rsid w:val="00D54064"/>
    <w:rsid w:val="00D5562A"/>
    <w:rsid w:val="00D55EE3"/>
    <w:rsid w:val="00D73271"/>
    <w:rsid w:val="00D7568D"/>
    <w:rsid w:val="00D951D6"/>
    <w:rsid w:val="00DA72DE"/>
    <w:rsid w:val="00DB2BA0"/>
    <w:rsid w:val="00DB4545"/>
    <w:rsid w:val="00DC5FDD"/>
    <w:rsid w:val="00DD24B1"/>
    <w:rsid w:val="00DD4293"/>
    <w:rsid w:val="00DE5902"/>
    <w:rsid w:val="00E017E3"/>
    <w:rsid w:val="00E038A9"/>
    <w:rsid w:val="00E113A5"/>
    <w:rsid w:val="00E12BE3"/>
    <w:rsid w:val="00E12E4B"/>
    <w:rsid w:val="00E15884"/>
    <w:rsid w:val="00E32822"/>
    <w:rsid w:val="00E33754"/>
    <w:rsid w:val="00E53565"/>
    <w:rsid w:val="00E54413"/>
    <w:rsid w:val="00E57B13"/>
    <w:rsid w:val="00E704B4"/>
    <w:rsid w:val="00E755DD"/>
    <w:rsid w:val="00E75C0A"/>
    <w:rsid w:val="00E8486A"/>
    <w:rsid w:val="00EB716D"/>
    <w:rsid w:val="00ED1A67"/>
    <w:rsid w:val="00ED20D1"/>
    <w:rsid w:val="00ED2C33"/>
    <w:rsid w:val="00ED57EA"/>
    <w:rsid w:val="00ED66E3"/>
    <w:rsid w:val="00ED72C9"/>
    <w:rsid w:val="00EE004F"/>
    <w:rsid w:val="00EE7B8F"/>
    <w:rsid w:val="00EE7D2F"/>
    <w:rsid w:val="00EF1F2B"/>
    <w:rsid w:val="00EF5023"/>
    <w:rsid w:val="00F15FEC"/>
    <w:rsid w:val="00F26EF0"/>
    <w:rsid w:val="00F548B8"/>
    <w:rsid w:val="00F568DE"/>
    <w:rsid w:val="00F61503"/>
    <w:rsid w:val="00F65461"/>
    <w:rsid w:val="00F72CB1"/>
    <w:rsid w:val="00F82876"/>
    <w:rsid w:val="00F85C47"/>
    <w:rsid w:val="00F92E26"/>
    <w:rsid w:val="00F96BC8"/>
    <w:rsid w:val="00FA00BE"/>
    <w:rsid w:val="00FA39E3"/>
    <w:rsid w:val="00FB142F"/>
    <w:rsid w:val="00FD355C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5CE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FontStyle11">
    <w:name w:val="Font Style11"/>
    <w:uiPriority w:val="99"/>
    <w:rsid w:val="0078042A"/>
    <w:rPr>
      <w:rFonts w:ascii="Times New Roman" w:hAnsi="Times New Roman" w:cs="Times New Roman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CF5D4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5CE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FontStyle11">
    <w:name w:val="Font Style11"/>
    <w:uiPriority w:val="99"/>
    <w:rsid w:val="0078042A"/>
    <w:rPr>
      <w:rFonts w:ascii="Times New Roman" w:hAnsi="Times New Roman" w:cs="Times New Roman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CF5D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125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7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CE1F7A-86CD-48DE-B095-D857714B8A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g.radicevic</cp:lastModifiedBy>
  <cp:revision>6</cp:revision>
  <cp:lastPrinted>2021-07-20T12:20:00Z</cp:lastPrinted>
  <dcterms:created xsi:type="dcterms:W3CDTF">2021-07-20T12:52:00Z</dcterms:created>
  <dcterms:modified xsi:type="dcterms:W3CDTF">2021-07-20T14:13:00Z</dcterms:modified>
</cp:coreProperties>
</file>